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4079CC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4079C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ЛОГ 1</w:t>
      </w:r>
      <w:r w:rsidR="004079CC" w:rsidRPr="004079C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А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030EE3" w:rsidRPr="00BB3940" w:rsidRDefault="00A00A87" w:rsidP="00BB3940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BA"/>
        </w:rPr>
      </w:pPr>
      <w:proofErr w:type="gramStart"/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>МЕРА ЕНЕРГЕТСКЕ САНАЦИЈЕ КОЈЕ СЕ ОДНОСЕ НА УНАПРЕЂЕЊЕ ТЕРМИЧКОГ ОМОТАЧА, ТЕРМОТЕХНИЧКИХ ИНСТАЛАЦИЈА И УГРАДЊ</w:t>
      </w:r>
      <w:r w:rsidR="00BB3940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BA"/>
        </w:rPr>
        <w:t>У</w:t>
      </w: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СОЛАРНИХ КОЛЕКТОРА ЗА ЦЕНТРАЛНУ ПРИПРЕМУ ПОТРОШНЕ ТОПЛЕ ВОДЕ </w:t>
      </w:r>
      <w:r w:rsidR="00BB3940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BA"/>
        </w:rPr>
        <w:t>У 2022.</w:t>
      </w:r>
      <w:proofErr w:type="gramEnd"/>
      <w:r w:rsidR="00BB3940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BA"/>
        </w:rPr>
        <w:t xml:space="preserve"> ГОДИНИ</w:t>
      </w:r>
      <w:r w:rsidR="006C654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BA"/>
        </w:rPr>
        <w:t xml:space="preserve"> - ГРАД НИШ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</w:t>
      </w:r>
      <w:r w:rsidR="00BB394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5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и </w:t>
      </w:r>
      <w:r w:rsidR="00BB394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8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:rsidR="0086783E" w:rsidRPr="00916EC9" w:rsidRDefault="0086783E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BB394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BB3940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BB394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а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BB394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  <w:t>6б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BB394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BB394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  <w:t>10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топлотних пумпи и пратеће инсталације грејног система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BB394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BA"/>
              </w:rPr>
              <w:lastRenderedPageBreak/>
              <w:t>11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BB3940" w:rsidRDefault="00BB3940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BB3940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 породичне куће из тачк</w:t>
      </w:r>
      <w:r w:rsidR="00BB3940">
        <w:rPr>
          <w:rFonts w:ascii="Times New Roman" w:eastAsia="Times New Roman" w:hAnsi="Times New Roman" w:cs="Times New Roman"/>
          <w:sz w:val="20"/>
          <w:szCs w:val="20"/>
          <w:lang w:val="sr-Cyrl-RS"/>
        </w:rPr>
        <w:t>е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BB3940">
        <w:rPr>
          <w:rFonts w:ascii="Times New Roman" w:eastAsia="Times New Roman" w:hAnsi="Times New Roman" w:cs="Times New Roman"/>
          <w:sz w:val="20"/>
          <w:szCs w:val="20"/>
          <w:lang w:val="sr-Cyrl-RS"/>
        </w:rPr>
        <w:t>3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BB3940">
        <w:rPr>
          <w:rFonts w:ascii="Times New Roman" w:eastAsia="Times New Roman" w:hAnsi="Times New Roman" w:cs="Times New Roman"/>
          <w:sz w:val="20"/>
          <w:szCs w:val="20"/>
          <w:lang w:val="sr-Cyrl-BA"/>
        </w:rPr>
        <w:t>8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BB3940">
        <w:rPr>
          <w:rFonts w:ascii="Times New Roman" w:eastAsia="Times New Roman" w:hAnsi="Times New Roman" w:cs="Times New Roman"/>
          <w:sz w:val="20"/>
          <w:szCs w:val="20"/>
          <w:lang w:val="sr-Cyrl-RS"/>
        </w:rPr>
        <w:t>6а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</w:t>
      </w:r>
      <w:r w:rsidR="00BB3940">
        <w:rPr>
          <w:rFonts w:ascii="Times New Roman" w:eastAsia="Times New Roman" w:hAnsi="Times New Roman" w:cs="Times New Roman"/>
          <w:sz w:val="20"/>
          <w:szCs w:val="20"/>
          <w:lang w:val="sr-Cyrl-CS"/>
        </w:rPr>
        <w:t>6б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075183" w:rsidRDefault="00A00A87" w:rsidP="00A00A8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BA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66540E" w:rsidRPr="00B84152" w:rsidRDefault="00B84152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075183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07518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07518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075183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BA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075183" w:rsidRDefault="009242B9" w:rsidP="00075183">
            <w:pPr>
              <w:spacing w:line="259" w:lineRule="auto"/>
              <w:ind w:left="17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</w:p>
          <w:p w:rsidR="0066540E" w:rsidRPr="0066540E" w:rsidRDefault="00075183" w:rsidP="0007518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EA5B0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Default="00A0389E" w:rsidP="003064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  <w:p w:rsidR="0030647A" w:rsidRDefault="0030647A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</w:t>
            </w:r>
          </w:p>
          <w:p w:rsidR="0030647A" w:rsidRPr="0030647A" w:rsidRDefault="0030647A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BA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4F291B" w:rsidRDefault="004F291B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BA"/>
        </w:rPr>
      </w:pPr>
      <w:bookmarkStart w:id="1" w:name="_GoBack"/>
      <w:bookmarkEnd w:id="1"/>
    </w:p>
    <w:p w:rsidR="004F291B" w:rsidRDefault="004F291B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BA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4F291B" w:rsidRPr="00C14560" w:rsidTr="0002415D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291B" w:rsidRPr="00C14560" w:rsidRDefault="004F291B" w:rsidP="004F291B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 xml:space="preserve">Коришћење субвенција за енергетску санацију (средства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града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/републике)</w:t>
            </w:r>
          </w:p>
        </w:tc>
      </w:tr>
      <w:tr w:rsidR="004F291B" w:rsidRPr="000A0766" w:rsidTr="0002415D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4F291B" w:rsidRPr="000A0766" w:rsidRDefault="004F291B" w:rsidP="0002415D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291B" w:rsidRPr="004F291B" w:rsidRDefault="004F291B" w:rsidP="004F291B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  <w:t>Уписати одговор</w:t>
            </w:r>
          </w:p>
        </w:tc>
      </w:tr>
      <w:tr w:rsidR="004F291B" w:rsidRPr="000A0766" w:rsidTr="0002415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291B" w:rsidRPr="000A0766" w:rsidRDefault="004F291B" w:rsidP="0002415D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291B" w:rsidRPr="000A0766" w:rsidRDefault="004F291B" w:rsidP="0002415D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291B" w:rsidRPr="000A0766" w:rsidTr="0002415D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291B" w:rsidRPr="000A0766" w:rsidRDefault="004F291B" w:rsidP="0002415D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F291B" w:rsidRPr="000A0766" w:rsidRDefault="004F291B" w:rsidP="0002415D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F291B" w:rsidRPr="004F291B" w:rsidRDefault="004F291B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BA"/>
        </w:rPr>
      </w:pP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30647A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30647A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</w:t>
      </w:r>
      <w:r w:rsidR="0030647A">
        <w:rPr>
          <w:rFonts w:ascii="Times New Roman" w:hAnsi="Times New Roman" w:cs="Times New Roman"/>
          <w:sz w:val="24"/>
          <w:szCs w:val="24"/>
          <w:lang w:val="sr-Cyrl-CS"/>
        </w:rPr>
        <w:t xml:space="preserve"> Ниша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r w:rsidR="0030647A">
        <w:rPr>
          <w:rFonts w:ascii="Times New Roman" w:hAnsi="Times New Roman" w:cs="Times New Roman"/>
          <w:sz w:val="24"/>
          <w:szCs w:val="24"/>
          <w:lang w:val="sr-Cyrl-BA"/>
        </w:rPr>
        <w:t>позив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30647A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Default="00F22C3C" w:rsidP="0030647A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sz w:val="24"/>
          <w:szCs w:val="24"/>
          <w:lang w:val="sr-Cyrl-BA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0647A" w:rsidRDefault="0030647A" w:rsidP="0030647A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sz w:val="24"/>
          <w:szCs w:val="24"/>
          <w:lang w:val="sr-Cyrl-BA"/>
        </w:rPr>
      </w:pPr>
    </w:p>
    <w:p w:rsidR="0030647A" w:rsidRPr="0030647A" w:rsidRDefault="0030647A" w:rsidP="0030647A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sz w:val="24"/>
          <w:szCs w:val="24"/>
          <w:lang w:val="sr-Cyrl-BA"/>
        </w:rPr>
      </w:pPr>
    </w:p>
    <w:p w:rsidR="00030EE3" w:rsidRPr="0066540E" w:rsidRDefault="00030EE3" w:rsidP="0030647A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EA5B0D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BA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r w:rsidR="00EA5B0D">
        <w:rPr>
          <w:rFonts w:ascii="Times New Roman" w:hAnsi="Times New Roman" w:cs="Times New Roman"/>
          <w:sz w:val="24"/>
          <w:szCs w:val="24"/>
          <w:lang w:val="sr-Cyrl-BA"/>
        </w:rPr>
        <w:t>пријаве</w:t>
      </w:r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0647A">
        <w:rPr>
          <w:rFonts w:ascii="Times New Roman" w:hAnsi="Times New Roman" w:cs="Times New Roman"/>
          <w:sz w:val="24"/>
          <w:szCs w:val="24"/>
          <w:lang w:val="sr-Cyrl-BA"/>
        </w:rPr>
        <w:t xml:space="preserve">     </w:t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69BE" w:rsidRDefault="00E169BE" w:rsidP="00CB7E8C">
      <w:pPr>
        <w:spacing w:after="0" w:line="240" w:lineRule="auto"/>
      </w:pPr>
      <w:r>
        <w:separator/>
      </w:r>
    </w:p>
  </w:endnote>
  <w:endnote w:type="continuationSeparator" w:id="0">
    <w:p w:rsidR="00E169BE" w:rsidRDefault="00E169B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69BE" w:rsidRDefault="00E169BE" w:rsidP="00CB7E8C">
      <w:pPr>
        <w:spacing w:after="0" w:line="240" w:lineRule="auto"/>
      </w:pPr>
      <w:r>
        <w:separator/>
      </w:r>
    </w:p>
  </w:footnote>
  <w:footnote w:type="continuationSeparator" w:id="0">
    <w:p w:rsidR="00E169BE" w:rsidRDefault="00E169B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75183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0342A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0647A"/>
    <w:rsid w:val="00317135"/>
    <w:rsid w:val="00370499"/>
    <w:rsid w:val="003967AD"/>
    <w:rsid w:val="003A361B"/>
    <w:rsid w:val="003D67B7"/>
    <w:rsid w:val="003E5425"/>
    <w:rsid w:val="003E735E"/>
    <w:rsid w:val="004079CC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91B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B4285"/>
    <w:rsid w:val="006C252A"/>
    <w:rsid w:val="006C5E11"/>
    <w:rsid w:val="006C6544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6783E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B3940"/>
    <w:rsid w:val="00BC3C11"/>
    <w:rsid w:val="00BC4AE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7D2"/>
    <w:rsid w:val="00D54D97"/>
    <w:rsid w:val="00D55D2F"/>
    <w:rsid w:val="00D648E9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169BE"/>
    <w:rsid w:val="00E260B3"/>
    <w:rsid w:val="00E3226C"/>
    <w:rsid w:val="00E51326"/>
    <w:rsid w:val="00E602FC"/>
    <w:rsid w:val="00E77614"/>
    <w:rsid w:val="00E824A4"/>
    <w:rsid w:val="00E85733"/>
    <w:rsid w:val="00E919C1"/>
    <w:rsid w:val="00EA5B0D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EF8162-9424-4AD4-BA8E-F77B7A832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ioleta Tesla</cp:lastModifiedBy>
  <cp:revision>13</cp:revision>
  <cp:lastPrinted>2021-08-06T05:54:00Z</cp:lastPrinted>
  <dcterms:created xsi:type="dcterms:W3CDTF">2022-05-23T09:10:00Z</dcterms:created>
  <dcterms:modified xsi:type="dcterms:W3CDTF">2022-09-05T06:51:00Z</dcterms:modified>
</cp:coreProperties>
</file>